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8218C" w:rsidRPr="00707992">
        <w:rPr>
          <w:rFonts w:eastAsia="細明體"/>
          <w:b/>
          <w:bCs/>
          <w:spacing w:val="30"/>
          <w:sz w:val="28"/>
        </w:rPr>
        <w:t>20</w:t>
      </w:r>
      <w:r w:rsidR="00CC240C" w:rsidRPr="00707992">
        <w:rPr>
          <w:rFonts w:eastAsia="細明體"/>
          <w:b/>
          <w:bCs/>
          <w:spacing w:val="30"/>
          <w:sz w:val="28"/>
        </w:rPr>
        <w:t>2</w:t>
      </w:r>
      <w:r w:rsidR="00CD0370">
        <w:rPr>
          <w:rFonts w:eastAsia="細明體"/>
          <w:b/>
          <w:bCs/>
          <w:spacing w:val="30"/>
          <w:sz w:val="28"/>
        </w:rPr>
        <w:t>4</w:t>
      </w:r>
      <w:r w:rsidR="00AC7A00" w:rsidRPr="00707992">
        <w:rPr>
          <w:rFonts w:eastAsia="細明體"/>
          <w:b/>
          <w:bCs/>
          <w:spacing w:val="30"/>
          <w:sz w:val="28"/>
        </w:rPr>
        <w:t>年</w:t>
      </w:r>
      <w:r w:rsidR="00CF1A2C" w:rsidRPr="001454CA">
        <w:rPr>
          <w:rFonts w:eastAsia="細明體"/>
          <w:b/>
          <w:bCs/>
          <w:spacing w:val="30"/>
          <w:sz w:val="28"/>
        </w:rPr>
        <w:t>4</w:t>
      </w:r>
      <w:r w:rsidR="00AC7A00" w:rsidRPr="001454CA">
        <w:rPr>
          <w:rFonts w:eastAsia="細明體" w:hint="eastAsia"/>
          <w:b/>
          <w:bCs/>
          <w:spacing w:val="30"/>
          <w:sz w:val="28"/>
        </w:rPr>
        <w:t>月</w:t>
      </w:r>
      <w:r w:rsidR="001454CA">
        <w:rPr>
          <w:rFonts w:eastAsia="細明體"/>
          <w:b/>
          <w:bCs/>
          <w:spacing w:val="30"/>
          <w:sz w:val="28"/>
        </w:rPr>
        <w:t>26</w:t>
      </w:r>
      <w:bookmarkStart w:id="0" w:name="_GoBack"/>
      <w:bookmarkEnd w:id="0"/>
      <w:r w:rsidR="00AC7A00" w:rsidRPr="001454CA">
        <w:rPr>
          <w:rFonts w:eastAsia="細明體" w:hint="eastAsia"/>
          <w:b/>
          <w:bCs/>
          <w:spacing w:val="30"/>
          <w:sz w:val="28"/>
        </w:rPr>
        <w:t>日</w:t>
      </w:r>
      <w:r w:rsidR="00707992" w:rsidRPr="001454CA">
        <w:rPr>
          <w:rFonts w:eastAsia="細明體"/>
          <w:b/>
          <w:bCs/>
          <w:spacing w:val="30"/>
          <w:sz w:val="28"/>
        </w:rPr>
        <w:t>(</w:t>
      </w:r>
      <w:r w:rsidR="00707992" w:rsidRPr="001454CA">
        <w:rPr>
          <w:rFonts w:eastAsia="細明體" w:hint="eastAsia"/>
          <w:b/>
          <w:bCs/>
          <w:spacing w:val="30"/>
          <w:sz w:val="28"/>
          <w:lang w:eastAsia="zh-HK"/>
        </w:rPr>
        <w:t>星期</w:t>
      </w:r>
      <w:r w:rsidR="00CF1A2C" w:rsidRPr="001454CA">
        <w:rPr>
          <w:rFonts w:eastAsia="細明體" w:hint="eastAsia"/>
          <w:b/>
          <w:bCs/>
          <w:spacing w:val="30"/>
          <w:sz w:val="28"/>
          <w:lang w:eastAsia="zh-HK"/>
        </w:rPr>
        <w:t>五</w:t>
      </w:r>
      <w:r w:rsidR="00707992" w:rsidRPr="001454CA">
        <w:rPr>
          <w:rFonts w:eastAsia="細明體"/>
          <w:b/>
          <w:bCs/>
          <w:spacing w:val="30"/>
          <w:sz w:val="28"/>
        </w:rPr>
        <w:t>)</w:t>
      </w:r>
      <w:r w:rsidR="00AC7A00" w:rsidRPr="00E5501A">
        <w:rPr>
          <w:rFonts w:eastAsia="細明體"/>
          <w:b/>
          <w:bCs/>
          <w:spacing w:val="30"/>
          <w:sz w:val="28"/>
        </w:rPr>
        <w:t>中午</w:t>
      </w:r>
      <w:r w:rsidR="00E64FD5" w:rsidRPr="00E5501A">
        <w:rPr>
          <w:rFonts w:eastAsia="細明體"/>
          <w:b/>
          <w:bCs/>
          <w:spacing w:val="30"/>
          <w:sz w:val="28"/>
        </w:rPr>
        <w:t>12</w:t>
      </w:r>
      <w:r w:rsidR="00AC7A00" w:rsidRPr="00E5501A">
        <w:rPr>
          <w:rFonts w:eastAsia="細明體"/>
          <w:b/>
          <w:bCs/>
          <w:spacing w:val="30"/>
          <w:sz w:val="28"/>
        </w:rPr>
        <w:t>時正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社團註冊證明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，</w:t>
      </w:r>
      <w:proofErr w:type="gramStart"/>
      <w:r w:rsidRPr="00E5501A">
        <w:rPr>
          <w:rFonts w:eastAsia="細明體"/>
          <w:spacing w:val="30"/>
        </w:rPr>
        <w:t>以供</w:t>
      </w:r>
      <w:r w:rsidR="00E56918" w:rsidRPr="00E5501A">
        <w:rPr>
          <w:rFonts w:eastAsia="細明體"/>
          <w:spacing w:val="30"/>
        </w:rPr>
        <w:t>觀塘</w:t>
      </w:r>
      <w:proofErr w:type="gramEnd"/>
      <w:r w:rsidR="00E56918" w:rsidRPr="00E5501A">
        <w:rPr>
          <w:rFonts w:eastAsia="細明體"/>
          <w:spacing w:val="30"/>
        </w:rPr>
        <w:t>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會員大會、週年大會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</w:t>
            </w:r>
            <w:proofErr w:type="gramStart"/>
            <w:r w:rsidRPr="00E5501A">
              <w:rPr>
                <w:rFonts w:eastAsia="細明體"/>
                <w:spacing w:val="30"/>
              </w:rPr>
              <w:t>均須由此</w:t>
            </w:r>
            <w:proofErr w:type="gramEnd"/>
            <w:r w:rsidRPr="00E5501A">
              <w:rPr>
                <w:rFonts w:eastAsia="細明體"/>
                <w:spacing w:val="30"/>
              </w:rPr>
              <w:t>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</w:t>
      </w:r>
      <w:proofErr w:type="gramStart"/>
      <w:r w:rsidRPr="00E5501A">
        <w:rPr>
          <w:rFonts w:eastAsia="細明體"/>
          <w:spacing w:val="20"/>
          <w:sz w:val="22"/>
          <w:szCs w:val="22"/>
        </w:rPr>
        <w:t>巿</w:t>
      </w:r>
      <w:proofErr w:type="gramEnd"/>
      <w:r w:rsidRPr="00E5501A">
        <w:rPr>
          <w:rFonts w:eastAsia="細明體"/>
          <w:spacing w:val="20"/>
          <w:sz w:val="22"/>
          <w:szCs w:val="22"/>
        </w:rPr>
        <w:t>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05A6" w:rsidRDefault="000705A6">
      <w:r>
        <w:separator/>
      </w:r>
    </w:p>
  </w:endnote>
  <w:endnote w:type="continuationSeparator" w:id="0">
    <w:p w:rsidR="000705A6" w:rsidRDefault="00070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80519C">
      <w:rPr>
        <w:rStyle w:val="a6"/>
        <w:noProof/>
      </w:rPr>
      <w:t>2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05A6" w:rsidRDefault="000705A6">
      <w:r>
        <w:separator/>
      </w:r>
    </w:p>
  </w:footnote>
  <w:footnote w:type="continuationSeparator" w:id="0">
    <w:p w:rsidR="000705A6" w:rsidRDefault="000705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kwqQUAXFgUwCwAAAA="/>
  </w:docVars>
  <w:rsids>
    <w:rsidRoot w:val="007C5836"/>
    <w:rsid w:val="00035115"/>
    <w:rsid w:val="00046FE8"/>
    <w:rsid w:val="000614D7"/>
    <w:rsid w:val="0006438A"/>
    <w:rsid w:val="000705A6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454CA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E4489"/>
    <w:rsid w:val="001F3DD5"/>
    <w:rsid w:val="001F73E3"/>
    <w:rsid w:val="00201AEF"/>
    <w:rsid w:val="00222078"/>
    <w:rsid w:val="00230145"/>
    <w:rsid w:val="00235C91"/>
    <w:rsid w:val="00250603"/>
    <w:rsid w:val="00250E30"/>
    <w:rsid w:val="00253EF7"/>
    <w:rsid w:val="002629FB"/>
    <w:rsid w:val="00273005"/>
    <w:rsid w:val="002737A1"/>
    <w:rsid w:val="00274E0B"/>
    <w:rsid w:val="0028550E"/>
    <w:rsid w:val="00286549"/>
    <w:rsid w:val="002866B7"/>
    <w:rsid w:val="002B308B"/>
    <w:rsid w:val="002C1A55"/>
    <w:rsid w:val="002C3EC9"/>
    <w:rsid w:val="002C55E2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4558F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503D0"/>
    <w:rsid w:val="00557692"/>
    <w:rsid w:val="00563A8A"/>
    <w:rsid w:val="0056649D"/>
    <w:rsid w:val="00572E87"/>
    <w:rsid w:val="00585967"/>
    <w:rsid w:val="005C1AF1"/>
    <w:rsid w:val="005D5DEF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54698"/>
    <w:rsid w:val="00654B3B"/>
    <w:rsid w:val="006731F2"/>
    <w:rsid w:val="00685A89"/>
    <w:rsid w:val="006A7FD4"/>
    <w:rsid w:val="006B0309"/>
    <w:rsid w:val="006E6348"/>
    <w:rsid w:val="006E69CE"/>
    <w:rsid w:val="006F1212"/>
    <w:rsid w:val="00707827"/>
    <w:rsid w:val="0070799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0519C"/>
    <w:rsid w:val="00833A79"/>
    <w:rsid w:val="00841099"/>
    <w:rsid w:val="00871AAB"/>
    <w:rsid w:val="00872B2E"/>
    <w:rsid w:val="00891514"/>
    <w:rsid w:val="008B1212"/>
    <w:rsid w:val="008B4E0A"/>
    <w:rsid w:val="008C39DD"/>
    <w:rsid w:val="008E0827"/>
    <w:rsid w:val="008E798E"/>
    <w:rsid w:val="008F4E90"/>
    <w:rsid w:val="00901BCE"/>
    <w:rsid w:val="00922B83"/>
    <w:rsid w:val="0092303A"/>
    <w:rsid w:val="00927D25"/>
    <w:rsid w:val="00930336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26AA0"/>
    <w:rsid w:val="00A607A5"/>
    <w:rsid w:val="00A822F1"/>
    <w:rsid w:val="00A92220"/>
    <w:rsid w:val="00AC2AAF"/>
    <w:rsid w:val="00AC7A00"/>
    <w:rsid w:val="00B03820"/>
    <w:rsid w:val="00B107BD"/>
    <w:rsid w:val="00B36A98"/>
    <w:rsid w:val="00B40253"/>
    <w:rsid w:val="00B60B2C"/>
    <w:rsid w:val="00B65961"/>
    <w:rsid w:val="00B80FBB"/>
    <w:rsid w:val="00B8218C"/>
    <w:rsid w:val="00B90ADF"/>
    <w:rsid w:val="00BB76AC"/>
    <w:rsid w:val="00BC4FE2"/>
    <w:rsid w:val="00BF15D7"/>
    <w:rsid w:val="00BF3AF1"/>
    <w:rsid w:val="00BF6408"/>
    <w:rsid w:val="00C0067D"/>
    <w:rsid w:val="00C04A3F"/>
    <w:rsid w:val="00C87469"/>
    <w:rsid w:val="00C92FA3"/>
    <w:rsid w:val="00CA75A1"/>
    <w:rsid w:val="00CC240C"/>
    <w:rsid w:val="00CD0370"/>
    <w:rsid w:val="00CE517B"/>
    <w:rsid w:val="00CF1A2C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DC232E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C0938"/>
    <w:rsid w:val="00EC0A08"/>
    <w:rsid w:val="00EC1591"/>
    <w:rsid w:val="00EC53C6"/>
    <w:rsid w:val="00F121F8"/>
    <w:rsid w:val="00F2581B"/>
    <w:rsid w:val="00F53B6D"/>
    <w:rsid w:val="00F55791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5</Words>
  <Characters>946</Characters>
  <Application>Microsoft Office Word</Application>
  <DocSecurity>0</DocSecurity>
  <Lines>7</Lines>
  <Paragraphs>2</Paragraphs>
  <ScaleCrop>false</ScaleCrop>
  <Company>HAD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8</cp:revision>
  <cp:lastPrinted>2022-02-25T12:02:00Z</cp:lastPrinted>
  <dcterms:created xsi:type="dcterms:W3CDTF">2023-03-20T10:15:00Z</dcterms:created>
  <dcterms:modified xsi:type="dcterms:W3CDTF">2024-03-27T03:41:00Z</dcterms:modified>
</cp:coreProperties>
</file>